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missing data in the diabetes variable for simplicity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</w:t>
      </w:r>
      <w:r>
        <w:br/>
      </w:r>
      <w:r>
        <w:rPr>
          <w:rStyle w:val="NormalTok"/>
        </w:rPr>
        <w:t xml:space="preserve">          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for a difference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 sociodemographic characteristics of patients with and without diabetes.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: sociodemographic characteristics of patients with and without diabete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De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_W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2:32:33Z</dcterms:created>
  <dcterms:modified xsi:type="dcterms:W3CDTF">2025-02-09T0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